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  <w:r>
        <w:t xml:space="preserve"> </w:t>
      </w:r>
      <w:r>
        <w:t xml:space="preserve">insensitiv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iAi ai AIแอด,แอดเอไออะโดบี ai Ai AIAi AI aiAi ai AIเอไอai Ai 2 aoเอไอ 2 เอไอ 3 เอไอAOTAIOบิต 2 บิต 3 บิตเอไ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 insensitive 2</dc:title>
  <dc:creator/>
  <cp:keywords/>
  <dcterms:created xsi:type="dcterms:W3CDTF">2021-05-18T09:13:21Z</dcterms:created>
  <dcterms:modified xsi:type="dcterms:W3CDTF">2021-05-18T0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